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598739"/>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598739"/>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922805"/>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935868"/>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935868"/>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3564530"/>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3564530"/>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72" w:name="conceptos-principales"/>
    <w:p>
      <w:pPr>
        <w:pStyle w:val="Ttulo3"/>
      </w:pPr>
      <w:r>
        <w:t xml:space="preserve">Conceptos Principale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602382"/>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602382"/>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12:27:56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30:49Z</dcterms:created>
  <dcterms:modified xsi:type="dcterms:W3CDTF">2023-12-19T17: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